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4059BF8" w14:textId="347762B5" w:rsidR="009E1E0A" w:rsidRPr="000E05CD" w:rsidRDefault="009E1E0A" w:rsidP="6EFBF074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hAnsi="Calibri" w:cs="Calibri"/>
          <w:b/>
          <w:bCs/>
          <w:kern w:val="2"/>
          <w:sz w:val="24"/>
          <w:szCs w:val="24"/>
        </w:rPr>
      </w:pPr>
      <w:r w:rsidRPr="6EFBF074">
        <w:rPr>
          <w:rFonts w:ascii="Calibri" w:hAnsi="Calibri" w:cs="Calibri"/>
          <w:b/>
          <w:bCs/>
          <w:sz w:val="24"/>
          <w:szCs w:val="24"/>
        </w:rPr>
        <w:t>PE0</w:t>
      </w:r>
      <w:r w:rsidR="00E741C4">
        <w:rPr>
          <w:rFonts w:ascii="Calibri" w:hAnsi="Calibri" w:cs="Calibri"/>
          <w:b/>
          <w:bCs/>
          <w:sz w:val="24"/>
          <w:szCs w:val="24"/>
        </w:rPr>
        <w:t>7</w:t>
      </w:r>
      <w:r w:rsidRPr="6EFBF074">
        <w:rPr>
          <w:rFonts w:ascii="Calibri" w:hAnsi="Calibri" w:cs="Calibri"/>
          <w:b/>
          <w:bCs/>
          <w:kern w:val="2"/>
          <w:sz w:val="24"/>
          <w:szCs w:val="24"/>
        </w:rPr>
        <w:t>: Programming Exercise</w:t>
      </w:r>
    </w:p>
    <w:p w14:paraId="70B9F4B7" w14:textId="77777777" w:rsidR="000E05CD" w:rsidRPr="000E05CD" w:rsidRDefault="000E05CD" w:rsidP="000E05CD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hAnsi="Calibri" w:cs="Calibri"/>
          <w:b/>
          <w:kern w:val="2"/>
          <w:sz w:val="24"/>
          <w:szCs w:val="24"/>
        </w:rPr>
      </w:pPr>
      <w:r w:rsidRPr="000E05CD">
        <w:rPr>
          <w:rFonts w:ascii="Calibri" w:hAnsi="Calibri" w:cs="Calibri"/>
          <w:b/>
          <w:kern w:val="2"/>
          <w:sz w:val="24"/>
          <w:szCs w:val="24"/>
        </w:rPr>
        <w:t>Instruction</w:t>
      </w:r>
    </w:p>
    <w:p w14:paraId="0A37501D" w14:textId="5777B1A6" w:rsidR="009E1E0A" w:rsidRDefault="009E1E0A" w:rsidP="16691360">
      <w:pPr>
        <w:spacing w:after="0" w:line="240" w:lineRule="auto"/>
        <w:rPr>
          <w:rFonts w:ascii="Calibri" w:hAnsi="Calibri" w:cs="Calibri"/>
        </w:rPr>
      </w:pPr>
    </w:p>
    <w:p w14:paraId="2B9FC201" w14:textId="77777777" w:rsidR="00656998" w:rsidRDefault="00656998" w:rsidP="0065699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324" w:lineRule="auto"/>
        <w:rPr>
          <w:rFonts w:ascii="System Font" w:hAnsi="System Font" w:cs="System Font"/>
          <w:color w:val="0E0E0E"/>
          <w:sz w:val="28"/>
          <w:szCs w:val="28"/>
        </w:rPr>
      </w:pPr>
      <w:r>
        <w:rPr>
          <w:rFonts w:ascii="System Font" w:hAnsi="System Font" w:cs="System Font"/>
          <w:color w:val="0E0E0E"/>
          <w:sz w:val="28"/>
          <w:szCs w:val="28"/>
        </w:rPr>
        <w:t xml:space="preserve">Setting up a local web application backend using Kubernetes and </w:t>
      </w:r>
      <w:proofErr w:type="spellStart"/>
      <w:r>
        <w:rPr>
          <w:rFonts w:ascii="System Font" w:hAnsi="System Font" w:cs="System Font"/>
          <w:color w:val="0E0E0E"/>
          <w:sz w:val="28"/>
          <w:szCs w:val="28"/>
        </w:rPr>
        <w:t>Minikube</w:t>
      </w:r>
      <w:proofErr w:type="spellEnd"/>
      <w:r>
        <w:rPr>
          <w:rFonts w:ascii="System Font" w:hAnsi="System Font" w:cs="System Font"/>
          <w:color w:val="0E0E0E"/>
          <w:sz w:val="28"/>
          <w:szCs w:val="28"/>
        </w:rPr>
        <w:t xml:space="preserve"> provides an efficient environment for development and testing. The ability to replicate production-like settings locally simplifies deployment and debugging, enhancing overall development workflow.</w:t>
      </w:r>
    </w:p>
    <w:p w14:paraId="5218BF46" w14:textId="77777777" w:rsidR="00656998" w:rsidRDefault="00656998" w:rsidP="0065699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324" w:lineRule="auto"/>
        <w:rPr>
          <w:rFonts w:ascii="System Font" w:hAnsi="System Font" w:cs="System Font"/>
          <w:color w:val="0E0E0E"/>
          <w:sz w:val="28"/>
          <w:szCs w:val="28"/>
        </w:rPr>
      </w:pPr>
    </w:p>
    <w:p w14:paraId="1DFD784B" w14:textId="115A6954" w:rsidR="00656998" w:rsidRDefault="00656998" w:rsidP="1D805CBC">
      <w:pPr>
        <w:spacing w:after="0" w:line="240" w:lineRule="auto"/>
        <w:rPr>
          <w:rFonts w:ascii="Calibri" w:hAnsi="Calibri" w:cs="Calibri"/>
        </w:rPr>
      </w:pPr>
      <w:r>
        <w:rPr>
          <w:rFonts w:ascii="Calibri" w:hAnsi="Calibri" w:cs="Calibri"/>
          <w:noProof/>
        </w:rPr>
        <w:drawing>
          <wp:inline distT="0" distB="0" distL="0" distR="0" wp14:anchorId="548772BD" wp14:editId="38F32DE5">
            <wp:extent cx="5731510" cy="3228975"/>
            <wp:effectExtent l="0" t="0" r="0" b="0"/>
            <wp:docPr id="7443163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4316375" name="Picture 744316375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8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23C7C1" w14:textId="77777777" w:rsidR="00656998" w:rsidRDefault="00656998" w:rsidP="1D805CBC">
      <w:pPr>
        <w:spacing w:after="0" w:line="240" w:lineRule="auto"/>
        <w:rPr>
          <w:rFonts w:ascii="Calibri" w:hAnsi="Calibri" w:cs="Calibri"/>
        </w:rPr>
      </w:pPr>
    </w:p>
    <w:p w14:paraId="25CCB2C6" w14:textId="4DD664CC" w:rsidR="00656998" w:rsidRPr="009E1E0A" w:rsidRDefault="008B2BAD" w:rsidP="1D805CBC">
      <w:pPr>
        <w:spacing w:after="0" w:line="240" w:lineRule="auto"/>
        <w:rPr>
          <w:rFonts w:ascii="Calibri" w:hAnsi="Calibri" w:cs="Calibri"/>
        </w:rPr>
      </w:pPr>
      <w:proofErr w:type="spellStart"/>
      <w:r>
        <w:rPr>
          <w:rFonts w:ascii="Calibri" w:hAnsi="Calibri" w:cs="Calibri"/>
        </w:rPr>
        <w:t>Github</w:t>
      </w:r>
      <w:proofErr w:type="spellEnd"/>
      <w:r>
        <w:rPr>
          <w:rFonts w:ascii="Calibri" w:hAnsi="Calibri" w:cs="Calibri"/>
        </w:rPr>
        <w:t xml:space="preserve">: </w:t>
      </w:r>
      <w:hyperlink r:id="rId8" w:history="1">
        <w:r w:rsidR="0038311D" w:rsidRPr="00CB4D7F">
          <w:rPr>
            <w:rStyle w:val="Hyperlink"/>
            <w:rFonts w:ascii="Calibri" w:hAnsi="Calibri" w:cs="Calibri"/>
          </w:rPr>
          <w:t>https://github.com/hazhar463/ai510-summer-2024-pe07.git</w:t>
        </w:r>
      </w:hyperlink>
      <w:r w:rsidR="0038311D">
        <w:rPr>
          <w:rFonts w:ascii="Calibri" w:hAnsi="Calibri" w:cs="Calibri"/>
        </w:rPr>
        <w:t xml:space="preserve"> </w:t>
      </w:r>
    </w:p>
    <w:sectPr w:rsidR="00656998" w:rsidRPr="009E1E0A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C595BD9" w14:textId="77777777" w:rsidR="0032306D" w:rsidRDefault="0032306D" w:rsidP="000E05CD">
      <w:pPr>
        <w:spacing w:after="0" w:line="240" w:lineRule="auto"/>
      </w:pPr>
      <w:r>
        <w:separator/>
      </w:r>
    </w:p>
  </w:endnote>
  <w:endnote w:type="continuationSeparator" w:id="0">
    <w:p w14:paraId="18B05158" w14:textId="77777777" w:rsidR="0032306D" w:rsidRDefault="0032306D" w:rsidP="000E05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stem Font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FECD51F" w14:textId="77777777" w:rsidR="0032306D" w:rsidRDefault="0032306D" w:rsidP="000E05CD">
      <w:pPr>
        <w:spacing w:after="0" w:line="240" w:lineRule="auto"/>
      </w:pPr>
      <w:r>
        <w:separator/>
      </w:r>
    </w:p>
  </w:footnote>
  <w:footnote w:type="continuationSeparator" w:id="0">
    <w:p w14:paraId="4BCDF5E5" w14:textId="77777777" w:rsidR="0032306D" w:rsidRDefault="0032306D" w:rsidP="000E05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4E3F83"/>
    <w:multiLevelType w:val="hybridMultilevel"/>
    <w:tmpl w:val="A770EC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EF5662"/>
    <w:multiLevelType w:val="hybridMultilevel"/>
    <w:tmpl w:val="8C144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835F3D"/>
    <w:multiLevelType w:val="hybridMultilevel"/>
    <w:tmpl w:val="5E649BB2"/>
    <w:lvl w:ilvl="0" w:tplc="FFFFFFFF">
      <w:start w:val="1"/>
      <w:numFmt w:val="decimal"/>
      <w:lvlText w:val="%1."/>
      <w:lvlJc w:val="left"/>
      <w:pPr>
        <w:ind w:left="1226" w:hanging="400"/>
      </w:pPr>
    </w:lvl>
    <w:lvl w:ilvl="1" w:tplc="65AC0660">
      <w:numFmt w:val="bullet"/>
      <w:lvlText w:val="-"/>
      <w:lvlJc w:val="left"/>
      <w:pPr>
        <w:ind w:left="1626" w:hanging="400"/>
      </w:pPr>
      <w:rPr>
        <w:rFonts w:ascii="Garamond" w:eastAsia="Malgun Gothic" w:hAnsi="Garamond" w:cs="Times New Roman" w:hint="default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ascii="Wingdings" w:hAnsi="Wingdings" w:hint="default"/>
      </w:rPr>
    </w:lvl>
  </w:abstractNum>
  <w:abstractNum w:abstractNumId="3" w15:restartNumberingAfterBreak="0">
    <w:nsid w:val="57615107"/>
    <w:multiLevelType w:val="hybridMultilevel"/>
    <w:tmpl w:val="88CA5356"/>
    <w:lvl w:ilvl="0" w:tplc="871CBB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CF85B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4C211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0869C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D4EF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10830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CE6B7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5C7E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9078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B318F2"/>
    <w:multiLevelType w:val="hybridMultilevel"/>
    <w:tmpl w:val="5E649BB2"/>
    <w:lvl w:ilvl="0" w:tplc="0409000F">
      <w:start w:val="1"/>
      <w:numFmt w:val="decimal"/>
      <w:lvlText w:val="%1."/>
      <w:lvlJc w:val="left"/>
      <w:pPr>
        <w:ind w:left="1226" w:hanging="400"/>
      </w:pPr>
      <w:rPr>
        <w:rFonts w:hint="default"/>
      </w:rPr>
    </w:lvl>
    <w:lvl w:ilvl="1" w:tplc="65AC0660">
      <w:numFmt w:val="bullet"/>
      <w:lvlText w:val="-"/>
      <w:lvlJc w:val="left"/>
      <w:pPr>
        <w:ind w:left="1626" w:hanging="400"/>
      </w:pPr>
      <w:rPr>
        <w:rFonts w:ascii="Garamond" w:eastAsia="Malgun Gothic" w:hAnsi="Garamond" w:cs="Times New Roman" w:hint="default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ascii="Wingdings" w:hAnsi="Wingdings" w:hint="default"/>
      </w:rPr>
    </w:lvl>
  </w:abstractNum>
  <w:abstractNum w:abstractNumId="5" w15:restartNumberingAfterBreak="0">
    <w:nsid w:val="7AF423B9"/>
    <w:multiLevelType w:val="hybridMultilevel"/>
    <w:tmpl w:val="710694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769028">
    <w:abstractNumId w:val="3"/>
  </w:num>
  <w:num w:numId="2" w16cid:durableId="1262103438">
    <w:abstractNumId w:val="0"/>
  </w:num>
  <w:num w:numId="3" w16cid:durableId="2141990205">
    <w:abstractNumId w:val="2"/>
  </w:num>
  <w:num w:numId="4" w16cid:durableId="203366418">
    <w:abstractNumId w:val="4"/>
  </w:num>
  <w:num w:numId="5" w16cid:durableId="2094623735">
    <w:abstractNumId w:val="5"/>
  </w:num>
  <w:num w:numId="6" w16cid:durableId="2729845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98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NDYzNzM3NjU1MjBU0lEKTi0uzszPAykwqQUAwJ6mZSwAAAA="/>
  </w:docVars>
  <w:rsids>
    <w:rsidRoot w:val="009E1E0A"/>
    <w:rsid w:val="00040AE4"/>
    <w:rsid w:val="0004503D"/>
    <w:rsid w:val="0005416F"/>
    <w:rsid w:val="000736BA"/>
    <w:rsid w:val="000D264E"/>
    <w:rsid w:val="000D26C7"/>
    <w:rsid w:val="000D3EDE"/>
    <w:rsid w:val="000E05CD"/>
    <w:rsid w:val="000E44E9"/>
    <w:rsid w:val="00106629"/>
    <w:rsid w:val="001302DC"/>
    <w:rsid w:val="00130C0D"/>
    <w:rsid w:val="001549A3"/>
    <w:rsid w:val="001601CC"/>
    <w:rsid w:val="001A313B"/>
    <w:rsid w:val="001B6884"/>
    <w:rsid w:val="001D6456"/>
    <w:rsid w:val="00294F2E"/>
    <w:rsid w:val="002A4D8B"/>
    <w:rsid w:val="002C2C77"/>
    <w:rsid w:val="002F7DAD"/>
    <w:rsid w:val="003042A1"/>
    <w:rsid w:val="0032306D"/>
    <w:rsid w:val="003408F4"/>
    <w:rsid w:val="00356E3D"/>
    <w:rsid w:val="00374D89"/>
    <w:rsid w:val="003751EF"/>
    <w:rsid w:val="0038311D"/>
    <w:rsid w:val="00386B83"/>
    <w:rsid w:val="003A7615"/>
    <w:rsid w:val="003B6321"/>
    <w:rsid w:val="003E191D"/>
    <w:rsid w:val="003E250C"/>
    <w:rsid w:val="003E3234"/>
    <w:rsid w:val="003E6EF1"/>
    <w:rsid w:val="0047AC4C"/>
    <w:rsid w:val="00496087"/>
    <w:rsid w:val="004B33AB"/>
    <w:rsid w:val="004D6EDE"/>
    <w:rsid w:val="004D70BE"/>
    <w:rsid w:val="004E108B"/>
    <w:rsid w:val="004E63BD"/>
    <w:rsid w:val="005051D1"/>
    <w:rsid w:val="00512570"/>
    <w:rsid w:val="005205C4"/>
    <w:rsid w:val="00594598"/>
    <w:rsid w:val="005A23C5"/>
    <w:rsid w:val="005A4634"/>
    <w:rsid w:val="005A76C4"/>
    <w:rsid w:val="005E1061"/>
    <w:rsid w:val="005E2957"/>
    <w:rsid w:val="005E46F6"/>
    <w:rsid w:val="005F4F92"/>
    <w:rsid w:val="005F5E9A"/>
    <w:rsid w:val="006267EB"/>
    <w:rsid w:val="00656998"/>
    <w:rsid w:val="006722DF"/>
    <w:rsid w:val="006806DE"/>
    <w:rsid w:val="006C3D75"/>
    <w:rsid w:val="006C4737"/>
    <w:rsid w:val="006C7842"/>
    <w:rsid w:val="00712420"/>
    <w:rsid w:val="007710DB"/>
    <w:rsid w:val="007A4020"/>
    <w:rsid w:val="007B0C7C"/>
    <w:rsid w:val="007C7252"/>
    <w:rsid w:val="007F6A7F"/>
    <w:rsid w:val="00802727"/>
    <w:rsid w:val="00826D36"/>
    <w:rsid w:val="00827C5B"/>
    <w:rsid w:val="00857FBD"/>
    <w:rsid w:val="00890268"/>
    <w:rsid w:val="0089645B"/>
    <w:rsid w:val="008B2BAD"/>
    <w:rsid w:val="008B6412"/>
    <w:rsid w:val="008E0006"/>
    <w:rsid w:val="008F117B"/>
    <w:rsid w:val="0090143E"/>
    <w:rsid w:val="00923BCB"/>
    <w:rsid w:val="00936881"/>
    <w:rsid w:val="0097088C"/>
    <w:rsid w:val="00977005"/>
    <w:rsid w:val="00977F5B"/>
    <w:rsid w:val="009E1E0A"/>
    <w:rsid w:val="009E652D"/>
    <w:rsid w:val="00A04095"/>
    <w:rsid w:val="00A07FCF"/>
    <w:rsid w:val="00A12E61"/>
    <w:rsid w:val="00A2262F"/>
    <w:rsid w:val="00A22E03"/>
    <w:rsid w:val="00A33474"/>
    <w:rsid w:val="00A375F3"/>
    <w:rsid w:val="00A7184E"/>
    <w:rsid w:val="00AD237E"/>
    <w:rsid w:val="00B114E9"/>
    <w:rsid w:val="00B310F0"/>
    <w:rsid w:val="00BD4B02"/>
    <w:rsid w:val="00C0306F"/>
    <w:rsid w:val="00C137F8"/>
    <w:rsid w:val="00C3421A"/>
    <w:rsid w:val="00C57772"/>
    <w:rsid w:val="00C67087"/>
    <w:rsid w:val="00CC7290"/>
    <w:rsid w:val="00CD06AE"/>
    <w:rsid w:val="00CD2F3F"/>
    <w:rsid w:val="00CD774B"/>
    <w:rsid w:val="00CF32DB"/>
    <w:rsid w:val="00D321EA"/>
    <w:rsid w:val="00D34127"/>
    <w:rsid w:val="00D61E99"/>
    <w:rsid w:val="00D73C62"/>
    <w:rsid w:val="00DB1EC6"/>
    <w:rsid w:val="00DD6B3F"/>
    <w:rsid w:val="00E13F98"/>
    <w:rsid w:val="00E741C4"/>
    <w:rsid w:val="00E7521D"/>
    <w:rsid w:val="00EA77CE"/>
    <w:rsid w:val="00EC52DC"/>
    <w:rsid w:val="00ED0367"/>
    <w:rsid w:val="00EF1F2C"/>
    <w:rsid w:val="00F12820"/>
    <w:rsid w:val="00F2B5CC"/>
    <w:rsid w:val="00F40190"/>
    <w:rsid w:val="00F44686"/>
    <w:rsid w:val="00FA5DEA"/>
    <w:rsid w:val="00FB1978"/>
    <w:rsid w:val="00FB4BC1"/>
    <w:rsid w:val="00FD5709"/>
    <w:rsid w:val="023350C0"/>
    <w:rsid w:val="02407874"/>
    <w:rsid w:val="028D545A"/>
    <w:rsid w:val="028D6C54"/>
    <w:rsid w:val="02C9B9C4"/>
    <w:rsid w:val="02F0025B"/>
    <w:rsid w:val="036EDD26"/>
    <w:rsid w:val="03F7F421"/>
    <w:rsid w:val="0400D578"/>
    <w:rsid w:val="0402FDFC"/>
    <w:rsid w:val="045E746A"/>
    <w:rsid w:val="0496C0C2"/>
    <w:rsid w:val="04B13946"/>
    <w:rsid w:val="05079302"/>
    <w:rsid w:val="050DF7FA"/>
    <w:rsid w:val="054086CA"/>
    <w:rsid w:val="05A49911"/>
    <w:rsid w:val="05AD3510"/>
    <w:rsid w:val="05CB1863"/>
    <w:rsid w:val="05FA44CB"/>
    <w:rsid w:val="05FEF30A"/>
    <w:rsid w:val="06AD1D72"/>
    <w:rsid w:val="0703FDC7"/>
    <w:rsid w:val="0704A36E"/>
    <w:rsid w:val="07159F65"/>
    <w:rsid w:val="0729E237"/>
    <w:rsid w:val="072D13C8"/>
    <w:rsid w:val="073D90C1"/>
    <w:rsid w:val="07CF0574"/>
    <w:rsid w:val="08635B3A"/>
    <w:rsid w:val="08ADBE57"/>
    <w:rsid w:val="097DC911"/>
    <w:rsid w:val="0991EDD4"/>
    <w:rsid w:val="0A16C38D"/>
    <w:rsid w:val="0A35A139"/>
    <w:rsid w:val="0A7B756D"/>
    <w:rsid w:val="0A7BEAE0"/>
    <w:rsid w:val="0A7F6688"/>
    <w:rsid w:val="0A9D73C4"/>
    <w:rsid w:val="0AAA5B00"/>
    <w:rsid w:val="0AC4E139"/>
    <w:rsid w:val="0AD64431"/>
    <w:rsid w:val="0AD9AD6B"/>
    <w:rsid w:val="0C1A7253"/>
    <w:rsid w:val="0C1B36E9"/>
    <w:rsid w:val="0CBEAEAE"/>
    <w:rsid w:val="0CC6F71C"/>
    <w:rsid w:val="0CD6A46F"/>
    <w:rsid w:val="0D0F0407"/>
    <w:rsid w:val="0D59E6EA"/>
    <w:rsid w:val="0D672575"/>
    <w:rsid w:val="0DA4582B"/>
    <w:rsid w:val="0DDA027C"/>
    <w:rsid w:val="0EAAD468"/>
    <w:rsid w:val="0F6BD762"/>
    <w:rsid w:val="0FB897E9"/>
    <w:rsid w:val="0FDA5AB6"/>
    <w:rsid w:val="0FDF6F5A"/>
    <w:rsid w:val="0FE054BE"/>
    <w:rsid w:val="10030036"/>
    <w:rsid w:val="10281BC0"/>
    <w:rsid w:val="11314788"/>
    <w:rsid w:val="1180BF71"/>
    <w:rsid w:val="11B3A930"/>
    <w:rsid w:val="11E25669"/>
    <w:rsid w:val="12595731"/>
    <w:rsid w:val="12A1AABB"/>
    <w:rsid w:val="12E04721"/>
    <w:rsid w:val="1311FB78"/>
    <w:rsid w:val="1334EDE6"/>
    <w:rsid w:val="13682696"/>
    <w:rsid w:val="13E33155"/>
    <w:rsid w:val="1421869B"/>
    <w:rsid w:val="145036E2"/>
    <w:rsid w:val="1468E84A"/>
    <w:rsid w:val="146C2A59"/>
    <w:rsid w:val="14BA16C4"/>
    <w:rsid w:val="14CCF791"/>
    <w:rsid w:val="1510190A"/>
    <w:rsid w:val="15323D36"/>
    <w:rsid w:val="15AB87D7"/>
    <w:rsid w:val="15EC0743"/>
    <w:rsid w:val="160A6BB2"/>
    <w:rsid w:val="16691360"/>
    <w:rsid w:val="16A12DA6"/>
    <w:rsid w:val="16A1808F"/>
    <w:rsid w:val="16BBBCA2"/>
    <w:rsid w:val="173A9BC2"/>
    <w:rsid w:val="17862BE0"/>
    <w:rsid w:val="17B5CE23"/>
    <w:rsid w:val="1822BC1C"/>
    <w:rsid w:val="18917A08"/>
    <w:rsid w:val="1927829F"/>
    <w:rsid w:val="19C5AFD3"/>
    <w:rsid w:val="19D3B3D0"/>
    <w:rsid w:val="1A97B6F0"/>
    <w:rsid w:val="1B12EC44"/>
    <w:rsid w:val="1BF4704E"/>
    <w:rsid w:val="1C04DB60"/>
    <w:rsid w:val="1C9C4541"/>
    <w:rsid w:val="1CA8B99E"/>
    <w:rsid w:val="1CC8D2AC"/>
    <w:rsid w:val="1CE4B9D1"/>
    <w:rsid w:val="1CF5E07F"/>
    <w:rsid w:val="1D7D0239"/>
    <w:rsid w:val="1D805CBC"/>
    <w:rsid w:val="1D9D715F"/>
    <w:rsid w:val="1DB7350B"/>
    <w:rsid w:val="1DD5189A"/>
    <w:rsid w:val="1DF7503D"/>
    <w:rsid w:val="1E4C5613"/>
    <w:rsid w:val="1E5FD61A"/>
    <w:rsid w:val="1E71B4F7"/>
    <w:rsid w:val="1ED90A52"/>
    <w:rsid w:val="1F020357"/>
    <w:rsid w:val="1F042D7E"/>
    <w:rsid w:val="1F2CF856"/>
    <w:rsid w:val="1F49D5C8"/>
    <w:rsid w:val="1F6D22C0"/>
    <w:rsid w:val="218E0EA1"/>
    <w:rsid w:val="21B35237"/>
    <w:rsid w:val="22006E61"/>
    <w:rsid w:val="22D277D1"/>
    <w:rsid w:val="233890CB"/>
    <w:rsid w:val="233F4F61"/>
    <w:rsid w:val="23BF2BDD"/>
    <w:rsid w:val="23F47849"/>
    <w:rsid w:val="23F63DF5"/>
    <w:rsid w:val="242B31C1"/>
    <w:rsid w:val="245931B6"/>
    <w:rsid w:val="24682E37"/>
    <w:rsid w:val="246E4832"/>
    <w:rsid w:val="24BD4926"/>
    <w:rsid w:val="252BC4DE"/>
    <w:rsid w:val="2538087B"/>
    <w:rsid w:val="25821446"/>
    <w:rsid w:val="260A1893"/>
    <w:rsid w:val="273CAE4F"/>
    <w:rsid w:val="27A5E8F4"/>
    <w:rsid w:val="27EF1088"/>
    <w:rsid w:val="281D9F67"/>
    <w:rsid w:val="287C8E79"/>
    <w:rsid w:val="2893D8B9"/>
    <w:rsid w:val="29248E5B"/>
    <w:rsid w:val="293FFDE0"/>
    <w:rsid w:val="297D6216"/>
    <w:rsid w:val="2990BA49"/>
    <w:rsid w:val="2A037808"/>
    <w:rsid w:val="2A425CE4"/>
    <w:rsid w:val="2A6A7F06"/>
    <w:rsid w:val="2B2902D4"/>
    <w:rsid w:val="2B593A45"/>
    <w:rsid w:val="2B5D4608"/>
    <w:rsid w:val="2C071292"/>
    <w:rsid w:val="2C6B6AAF"/>
    <w:rsid w:val="2C92D176"/>
    <w:rsid w:val="2CBF2B67"/>
    <w:rsid w:val="2CD6EF0E"/>
    <w:rsid w:val="2E30B730"/>
    <w:rsid w:val="2E52B5B4"/>
    <w:rsid w:val="2E8568EA"/>
    <w:rsid w:val="2F217B3F"/>
    <w:rsid w:val="2F414EB7"/>
    <w:rsid w:val="2FB083E4"/>
    <w:rsid w:val="30279C7A"/>
    <w:rsid w:val="303E53C5"/>
    <w:rsid w:val="30A7500E"/>
    <w:rsid w:val="3112B4A0"/>
    <w:rsid w:val="3133A2F6"/>
    <w:rsid w:val="318AF8D0"/>
    <w:rsid w:val="31A19189"/>
    <w:rsid w:val="31B3BE88"/>
    <w:rsid w:val="31BAD1D1"/>
    <w:rsid w:val="31D25621"/>
    <w:rsid w:val="31DEF8DE"/>
    <w:rsid w:val="321E1CD7"/>
    <w:rsid w:val="32A57A1A"/>
    <w:rsid w:val="32AA63FC"/>
    <w:rsid w:val="32DCB81F"/>
    <w:rsid w:val="32DE9514"/>
    <w:rsid w:val="32E824A6"/>
    <w:rsid w:val="33433A70"/>
    <w:rsid w:val="336805D9"/>
    <w:rsid w:val="3393E0A4"/>
    <w:rsid w:val="343A0AA3"/>
    <w:rsid w:val="34F3BBF9"/>
    <w:rsid w:val="354FA03C"/>
    <w:rsid w:val="35D5DB04"/>
    <w:rsid w:val="35D7289C"/>
    <w:rsid w:val="361CDBFF"/>
    <w:rsid w:val="363BC915"/>
    <w:rsid w:val="36EE40CB"/>
    <w:rsid w:val="37115B3E"/>
    <w:rsid w:val="3776F11C"/>
    <w:rsid w:val="379A8F71"/>
    <w:rsid w:val="37C661C1"/>
    <w:rsid w:val="38351205"/>
    <w:rsid w:val="390113E1"/>
    <w:rsid w:val="392D6DF3"/>
    <w:rsid w:val="39623222"/>
    <w:rsid w:val="39AB1A9E"/>
    <w:rsid w:val="39BE7350"/>
    <w:rsid w:val="3A043F73"/>
    <w:rsid w:val="3A318616"/>
    <w:rsid w:val="3AE8E57F"/>
    <w:rsid w:val="3B2FC20E"/>
    <w:rsid w:val="3B6A4F21"/>
    <w:rsid w:val="3B6CA5A6"/>
    <w:rsid w:val="3B74781E"/>
    <w:rsid w:val="3BADF4C0"/>
    <w:rsid w:val="3BDE82B1"/>
    <w:rsid w:val="3C5D490A"/>
    <w:rsid w:val="3CFB5278"/>
    <w:rsid w:val="3D79FFAB"/>
    <w:rsid w:val="3D7D26D9"/>
    <w:rsid w:val="3D894244"/>
    <w:rsid w:val="3D9CF219"/>
    <w:rsid w:val="3DC45D40"/>
    <w:rsid w:val="3DC9AB70"/>
    <w:rsid w:val="3DD6E864"/>
    <w:rsid w:val="3E794A0D"/>
    <w:rsid w:val="3F3F7B40"/>
    <w:rsid w:val="3F6B6295"/>
    <w:rsid w:val="3FAF93EC"/>
    <w:rsid w:val="3FE16F8C"/>
    <w:rsid w:val="40D3B174"/>
    <w:rsid w:val="40D6E52B"/>
    <w:rsid w:val="4156DC60"/>
    <w:rsid w:val="416F415C"/>
    <w:rsid w:val="41D10C49"/>
    <w:rsid w:val="41E6F3CC"/>
    <w:rsid w:val="428ECDCA"/>
    <w:rsid w:val="429B1E91"/>
    <w:rsid w:val="42E9FBAB"/>
    <w:rsid w:val="43DAAD2C"/>
    <w:rsid w:val="44ED3C00"/>
    <w:rsid w:val="45095463"/>
    <w:rsid w:val="45871D15"/>
    <w:rsid w:val="46890C61"/>
    <w:rsid w:val="4695342B"/>
    <w:rsid w:val="46DA3B93"/>
    <w:rsid w:val="47111704"/>
    <w:rsid w:val="478F6F40"/>
    <w:rsid w:val="47C192A9"/>
    <w:rsid w:val="48C2A8C1"/>
    <w:rsid w:val="48C9F0A2"/>
    <w:rsid w:val="49468CCA"/>
    <w:rsid w:val="4946D70A"/>
    <w:rsid w:val="4957E7F5"/>
    <w:rsid w:val="49902952"/>
    <w:rsid w:val="49BE7608"/>
    <w:rsid w:val="4A56ECD8"/>
    <w:rsid w:val="4B0D2B45"/>
    <w:rsid w:val="4BAA82CC"/>
    <w:rsid w:val="4BC70809"/>
    <w:rsid w:val="4C0EDFC9"/>
    <w:rsid w:val="4C2512B9"/>
    <w:rsid w:val="4C6D96B9"/>
    <w:rsid w:val="4CA6EF9C"/>
    <w:rsid w:val="4CF88F0A"/>
    <w:rsid w:val="4D014E26"/>
    <w:rsid w:val="4D01DA95"/>
    <w:rsid w:val="4D19FD99"/>
    <w:rsid w:val="4D706B5D"/>
    <w:rsid w:val="4D7F394E"/>
    <w:rsid w:val="4D9B46B1"/>
    <w:rsid w:val="4DE72374"/>
    <w:rsid w:val="4E31BF3D"/>
    <w:rsid w:val="4EB2B5FF"/>
    <w:rsid w:val="4F56C915"/>
    <w:rsid w:val="4F6E3BA3"/>
    <w:rsid w:val="4F6FCBEF"/>
    <w:rsid w:val="4F87E139"/>
    <w:rsid w:val="4FFD13CF"/>
    <w:rsid w:val="5020C106"/>
    <w:rsid w:val="503A9353"/>
    <w:rsid w:val="50D2D8EB"/>
    <w:rsid w:val="511F3C0B"/>
    <w:rsid w:val="51AA9235"/>
    <w:rsid w:val="521D210B"/>
    <w:rsid w:val="52318430"/>
    <w:rsid w:val="525C3F85"/>
    <w:rsid w:val="525C56A3"/>
    <w:rsid w:val="531F8B17"/>
    <w:rsid w:val="5378A023"/>
    <w:rsid w:val="53B454DA"/>
    <w:rsid w:val="53BD1111"/>
    <w:rsid w:val="5411222A"/>
    <w:rsid w:val="5414237F"/>
    <w:rsid w:val="5417B827"/>
    <w:rsid w:val="54207339"/>
    <w:rsid w:val="5550253B"/>
    <w:rsid w:val="55B16CE8"/>
    <w:rsid w:val="55C762B4"/>
    <w:rsid w:val="560162ED"/>
    <w:rsid w:val="5643837D"/>
    <w:rsid w:val="5682DADD"/>
    <w:rsid w:val="56B1EABB"/>
    <w:rsid w:val="56C394D1"/>
    <w:rsid w:val="59D06320"/>
    <w:rsid w:val="59E4D424"/>
    <w:rsid w:val="59F4A5F7"/>
    <w:rsid w:val="5A97F308"/>
    <w:rsid w:val="5AAB1969"/>
    <w:rsid w:val="5B108DC8"/>
    <w:rsid w:val="5B57BE4E"/>
    <w:rsid w:val="5B66877F"/>
    <w:rsid w:val="5BA63E62"/>
    <w:rsid w:val="5BB676A9"/>
    <w:rsid w:val="5BF8F2AF"/>
    <w:rsid w:val="5C51103D"/>
    <w:rsid w:val="5C90CAC9"/>
    <w:rsid w:val="5D010AE0"/>
    <w:rsid w:val="5D18F9BF"/>
    <w:rsid w:val="5D385C66"/>
    <w:rsid w:val="5D507CD9"/>
    <w:rsid w:val="5D680277"/>
    <w:rsid w:val="5DA6E888"/>
    <w:rsid w:val="5DF0D973"/>
    <w:rsid w:val="5E87BC57"/>
    <w:rsid w:val="60480EFE"/>
    <w:rsid w:val="6094311C"/>
    <w:rsid w:val="617CA81E"/>
    <w:rsid w:val="61A55831"/>
    <w:rsid w:val="62D5468A"/>
    <w:rsid w:val="62F5450E"/>
    <w:rsid w:val="63030820"/>
    <w:rsid w:val="63C559ED"/>
    <w:rsid w:val="64039C02"/>
    <w:rsid w:val="64BA1872"/>
    <w:rsid w:val="6560685B"/>
    <w:rsid w:val="659F71F5"/>
    <w:rsid w:val="6606D8BA"/>
    <w:rsid w:val="6631940F"/>
    <w:rsid w:val="66348370"/>
    <w:rsid w:val="6697086E"/>
    <w:rsid w:val="6697993E"/>
    <w:rsid w:val="67409833"/>
    <w:rsid w:val="67B1EBB4"/>
    <w:rsid w:val="67CC48E0"/>
    <w:rsid w:val="67CE1306"/>
    <w:rsid w:val="6813481B"/>
    <w:rsid w:val="681493A3"/>
    <w:rsid w:val="6832D8CF"/>
    <w:rsid w:val="6849DCE6"/>
    <w:rsid w:val="684C3B25"/>
    <w:rsid w:val="688D478A"/>
    <w:rsid w:val="68C4C29C"/>
    <w:rsid w:val="6926C7B9"/>
    <w:rsid w:val="69E8E369"/>
    <w:rsid w:val="69ECFBD1"/>
    <w:rsid w:val="6A640C75"/>
    <w:rsid w:val="6A6C036F"/>
    <w:rsid w:val="6A7F34F4"/>
    <w:rsid w:val="6B47CA38"/>
    <w:rsid w:val="6BB79FF9"/>
    <w:rsid w:val="6C1446BF"/>
    <w:rsid w:val="6C6B4D34"/>
    <w:rsid w:val="6C787DE4"/>
    <w:rsid w:val="6C8FB02C"/>
    <w:rsid w:val="6CE2F197"/>
    <w:rsid w:val="6D17FB91"/>
    <w:rsid w:val="6D2533CB"/>
    <w:rsid w:val="6D2A3175"/>
    <w:rsid w:val="6E88F1F6"/>
    <w:rsid w:val="6EC00BAF"/>
    <w:rsid w:val="6EDCC05B"/>
    <w:rsid w:val="6EFBF074"/>
    <w:rsid w:val="6F546A83"/>
    <w:rsid w:val="6FFFE431"/>
    <w:rsid w:val="700A0EB8"/>
    <w:rsid w:val="7024C257"/>
    <w:rsid w:val="70D9E170"/>
    <w:rsid w:val="71856918"/>
    <w:rsid w:val="71B8BD4B"/>
    <w:rsid w:val="71EFA492"/>
    <w:rsid w:val="7201BEA2"/>
    <w:rsid w:val="728A46D9"/>
    <w:rsid w:val="73063153"/>
    <w:rsid w:val="741F58A4"/>
    <w:rsid w:val="74460869"/>
    <w:rsid w:val="74FDD680"/>
    <w:rsid w:val="7552F8C1"/>
    <w:rsid w:val="7561C5D2"/>
    <w:rsid w:val="75918C25"/>
    <w:rsid w:val="759DC55E"/>
    <w:rsid w:val="75B53F1E"/>
    <w:rsid w:val="75ED7F4D"/>
    <w:rsid w:val="75F0CF11"/>
    <w:rsid w:val="7689C6B2"/>
    <w:rsid w:val="76DFEF26"/>
    <w:rsid w:val="77701379"/>
    <w:rsid w:val="77D6273D"/>
    <w:rsid w:val="78D9A9F9"/>
    <w:rsid w:val="79075D45"/>
    <w:rsid w:val="79614613"/>
    <w:rsid w:val="7A655EDC"/>
    <w:rsid w:val="7A74DA9E"/>
    <w:rsid w:val="7ADDF903"/>
    <w:rsid w:val="7B064F51"/>
    <w:rsid w:val="7B325178"/>
    <w:rsid w:val="7B9CB7A6"/>
    <w:rsid w:val="7BE8FB03"/>
    <w:rsid w:val="7C28F4B8"/>
    <w:rsid w:val="7C4EC667"/>
    <w:rsid w:val="7CB2386F"/>
    <w:rsid w:val="7CCE2881"/>
    <w:rsid w:val="7D1E2D7C"/>
    <w:rsid w:val="7D27E01C"/>
    <w:rsid w:val="7E731B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C8678E8"/>
  <w15:chartTrackingRefBased/>
  <w15:docId w15:val="{9821A0ED-4105-456E-9DC4-AA5FBFCB1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6998"/>
    <w:pPr>
      <w:jc w:val="left"/>
    </w:pPr>
    <w:rPr>
      <w:kern w:val="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1E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1E0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0E05CD"/>
    <w:rPr>
      <w:kern w:val="0"/>
      <w:sz w:val="22"/>
    </w:rPr>
  </w:style>
  <w:style w:type="paragraph" w:styleId="Footer">
    <w:name w:val="footer"/>
    <w:basedOn w:val="Normal"/>
    <w:link w:val="Footer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0E05CD"/>
    <w:rPr>
      <w:kern w:val="0"/>
      <w:sz w:val="22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kern w:val="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EA77C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22E0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56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53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56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709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59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13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681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9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60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234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7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8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453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80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38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256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12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75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hazhar463/ai510-summer-2024-pe07.git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7</Words>
  <Characters>383</Characters>
  <Application>Microsoft Office Word</Application>
  <DocSecurity>0</DocSecurity>
  <Lines>3</Lines>
  <Paragraphs>1</Paragraphs>
  <ScaleCrop>false</ScaleCrop>
  <Company/>
  <LinksUpToDate>false</LinksUpToDate>
  <CharactersWithSpaces>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계정</dc:creator>
  <cp:keywords/>
  <dc:description/>
  <cp:lastModifiedBy>Hassan Azhar</cp:lastModifiedBy>
  <cp:revision>2</cp:revision>
  <dcterms:created xsi:type="dcterms:W3CDTF">2024-08-12T01:55:00Z</dcterms:created>
  <dcterms:modified xsi:type="dcterms:W3CDTF">2024-08-12T0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c6d829f30b2cddef29dd2a1f8d36b3a5a49819bed4b0bf994ff697167638eb8</vt:lpwstr>
  </property>
</Properties>
</file>